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7225E1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7225E1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7225E1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7225E1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225E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7225E1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00D3B2D" w:rsidR="0000007A" w:rsidRPr="007225E1" w:rsidRDefault="00E0002C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7225E1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Horizons of Science, Technology and Culture</w:t>
              </w:r>
            </w:hyperlink>
          </w:p>
        </w:tc>
      </w:tr>
      <w:tr w:rsidR="0000007A" w:rsidRPr="007225E1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7225E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225E1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E7019DF" w:rsidR="0000007A" w:rsidRPr="007225E1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7225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7225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7225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7726A9" w:rsidRPr="007225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011</w:t>
            </w:r>
          </w:p>
        </w:tc>
      </w:tr>
      <w:tr w:rsidR="0000007A" w:rsidRPr="007225E1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7225E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225E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12E997D" w:rsidR="0000007A" w:rsidRPr="007225E1" w:rsidRDefault="006469E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7225E1">
              <w:rPr>
                <w:rFonts w:ascii="Arial" w:hAnsi="Arial" w:cs="Arial"/>
                <w:b/>
                <w:sz w:val="20"/>
                <w:szCs w:val="20"/>
                <w:lang w:val="en-GB"/>
              </w:rPr>
              <w:t>Integration of Computer Science Techniques in Healthcare Management Systems: A Review</w:t>
            </w:r>
          </w:p>
        </w:tc>
      </w:tr>
      <w:tr w:rsidR="00CF0BBB" w:rsidRPr="007225E1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7225E1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225E1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CC79C2C" w:rsidR="00CF0BBB" w:rsidRPr="007225E1" w:rsidRDefault="007726A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225E1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7225E1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7225E1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0FFEAA9E" w:rsidR="00626025" w:rsidRPr="007225E1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7225E1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7225E1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7225E1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7225E1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7225E1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7225E1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393560C9" w:rsidR="00E03C32" w:rsidRDefault="00E93767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E9376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Library Progress International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E9376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7190-7200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49387CD2" w:rsidR="00E03C32" w:rsidRPr="004B6273" w:rsidRDefault="004B6273" w:rsidP="004B6273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</w:pPr>
                  <w:r w:rsidRPr="004B6273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DOI: </w:t>
                  </w:r>
                  <w:hyperlink r:id="rId8" w:history="1">
                    <w:r w:rsidRPr="004B6273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pt-BR"/>
                      </w:rPr>
                      <w:t>https://doi.org/10.48165/bapas.2024.44.2.1</w:t>
                    </w:r>
                  </w:hyperlink>
                  <w:r w:rsidRPr="004B6273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7225E1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7225E1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7225E1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7225E1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7225E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225E1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7225E1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7225E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225E1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7225E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7225E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225E1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7225E1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225E1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7225E1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7225E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225E1">
              <w:rPr>
                <w:rFonts w:ascii="Arial" w:hAnsi="Arial" w:cs="Arial"/>
                <w:lang w:val="en-GB"/>
              </w:rPr>
              <w:t>Author’s Feedback</w:t>
            </w:r>
            <w:r w:rsidRPr="007225E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225E1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7225E1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7225E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225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7225E1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07E53DF1" w:rsidR="00F1171E" w:rsidRPr="007225E1" w:rsidRDefault="002D358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225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Healthcare Management system is patient perspective how to manage the health and Hospital </w:t>
            </w:r>
            <w:proofErr w:type="spellStart"/>
            <w:r w:rsidRPr="007225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erpective</w:t>
            </w:r>
            <w:proofErr w:type="spellEnd"/>
            <w:r w:rsidRPr="007225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how to different </w:t>
            </w:r>
            <w:proofErr w:type="spellStart"/>
            <w:r w:rsidRPr="007225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atiemts</w:t>
            </w:r>
            <w:proofErr w:type="spellEnd"/>
            <w:r w:rsidRPr="007225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, </w:t>
            </w:r>
            <w:proofErr w:type="gramStart"/>
            <w:r w:rsidRPr="007225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owever</w:t>
            </w:r>
            <w:proofErr w:type="gramEnd"/>
            <w:r w:rsidRPr="007225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anagement system contain admin people enter data and it should be managed by admin people</w:t>
            </w:r>
          </w:p>
        </w:tc>
        <w:tc>
          <w:tcPr>
            <w:tcW w:w="1523" w:type="pct"/>
          </w:tcPr>
          <w:p w14:paraId="462A339C" w14:textId="77777777" w:rsidR="00F1171E" w:rsidRPr="007225E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225E1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7225E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225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7225E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225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7225E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25B85CF9" w:rsidR="00F1171E" w:rsidRPr="007225E1" w:rsidRDefault="002D3585" w:rsidP="002D3585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225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itle needs to change.</w:t>
            </w:r>
          </w:p>
        </w:tc>
        <w:tc>
          <w:tcPr>
            <w:tcW w:w="1523" w:type="pct"/>
          </w:tcPr>
          <w:p w14:paraId="405B6701" w14:textId="77777777" w:rsidR="00F1171E" w:rsidRPr="007225E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225E1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7225E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7225E1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7225E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C160AB5" w:rsidR="00F1171E" w:rsidRPr="007225E1" w:rsidRDefault="002D3585" w:rsidP="002D3585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225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dd admin </w:t>
            </w:r>
            <w:proofErr w:type="spellStart"/>
            <w:r w:rsidRPr="007225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revillages</w:t>
            </w:r>
            <w:proofErr w:type="spellEnd"/>
            <w:r w:rsidRPr="007225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admin tasks for Observing </w:t>
            </w:r>
            <w:proofErr w:type="spellStart"/>
            <w:r w:rsidRPr="007225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etients</w:t>
            </w:r>
            <w:proofErr w:type="spellEnd"/>
            <w:r w:rsidRPr="007225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details et </w:t>
            </w:r>
          </w:p>
        </w:tc>
        <w:tc>
          <w:tcPr>
            <w:tcW w:w="1523" w:type="pct"/>
          </w:tcPr>
          <w:p w14:paraId="1D54B730" w14:textId="77777777" w:rsidR="00F1171E" w:rsidRPr="007225E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225E1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7225E1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225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4720BB7A" w:rsidR="00F1171E" w:rsidRPr="007225E1" w:rsidRDefault="002D358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225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eed to add more mathematical equations.</w:t>
            </w:r>
          </w:p>
        </w:tc>
        <w:tc>
          <w:tcPr>
            <w:tcW w:w="1523" w:type="pct"/>
          </w:tcPr>
          <w:p w14:paraId="4898F764" w14:textId="77777777" w:rsidR="00F1171E" w:rsidRPr="007225E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225E1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7225E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225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7225E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225E1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551C0B91" w14:textId="77777777" w:rsidR="00F1171E" w:rsidRPr="007225E1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4FE0567" w14:textId="4ED19303" w:rsidR="002D3585" w:rsidRPr="007225E1" w:rsidRDefault="002D358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225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eed to add more reference side </w:t>
            </w:r>
            <w:proofErr w:type="spellStart"/>
            <w:r w:rsidRPr="007225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turms</w:t>
            </w:r>
            <w:proofErr w:type="spellEnd"/>
            <w:r w:rsidRPr="007225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Healthcare Management</w:t>
            </w:r>
          </w:p>
        </w:tc>
        <w:tc>
          <w:tcPr>
            <w:tcW w:w="1523" w:type="pct"/>
          </w:tcPr>
          <w:p w14:paraId="40220055" w14:textId="77777777" w:rsidR="00F1171E" w:rsidRPr="007225E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225E1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7225E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7225E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7225E1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7225E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7225E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1D04852D" w:rsidR="00F1171E" w:rsidRPr="007225E1" w:rsidRDefault="002D358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225E1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7225E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7225E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7225E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7225E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225E1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7225E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7225E1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7225E1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7225E1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7225E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7225E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7225E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7225E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7225E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7225E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7225E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7225E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7225E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7225E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7225E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7225E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7225E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7225E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7225E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7225E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3198B30" w14:textId="77777777" w:rsidR="007225E1" w:rsidRPr="007225E1" w:rsidRDefault="007225E1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7225E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7225E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7225E1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7225E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7225E1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7225E1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7225E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7225E1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7225E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7225E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225E1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7225E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225E1">
              <w:rPr>
                <w:rFonts w:ascii="Arial" w:hAnsi="Arial" w:cs="Arial"/>
                <w:lang w:val="en-GB"/>
              </w:rPr>
              <w:t>Author’s comment</w:t>
            </w:r>
            <w:r w:rsidRPr="007225E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225E1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7225E1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7225E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225E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7225E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7225E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7225E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7225E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7225E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31BF3C49" w:rsidR="00F1171E" w:rsidRPr="007225E1" w:rsidRDefault="002D3585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225E1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  <w:p w14:paraId="7B654B67" w14:textId="77777777" w:rsidR="00F1171E" w:rsidRPr="007225E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7225E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7225E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7225E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7225E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0B7D956" w14:textId="77777777" w:rsidR="007225E1" w:rsidRPr="00E8398B" w:rsidRDefault="007225E1" w:rsidP="007225E1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E8398B">
        <w:rPr>
          <w:rFonts w:ascii="Arial" w:hAnsi="Arial" w:cs="Arial"/>
          <w:b/>
          <w:u w:val="single"/>
        </w:rPr>
        <w:t>Reviewer details:</w:t>
      </w:r>
    </w:p>
    <w:p w14:paraId="48198A5D" w14:textId="77777777" w:rsidR="007225E1" w:rsidRPr="00E8398B" w:rsidRDefault="007225E1" w:rsidP="007225E1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E8398B">
        <w:rPr>
          <w:rFonts w:ascii="Arial" w:hAnsi="Arial" w:cs="Arial"/>
          <w:b/>
          <w:color w:val="0D0D0D"/>
        </w:rPr>
        <w:t>Adari Ramesh, India</w:t>
      </w:r>
    </w:p>
    <w:p w14:paraId="3E912AB8" w14:textId="77777777" w:rsidR="007225E1" w:rsidRPr="007225E1" w:rsidRDefault="007225E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7225E1" w:rsidRPr="007225E1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D26E40" w14:textId="77777777" w:rsidR="005177AE" w:rsidRPr="0000007A" w:rsidRDefault="005177AE" w:rsidP="0099583E">
      <w:r>
        <w:separator/>
      </w:r>
    </w:p>
  </w:endnote>
  <w:endnote w:type="continuationSeparator" w:id="0">
    <w:p w14:paraId="1B493095" w14:textId="77777777" w:rsidR="005177AE" w:rsidRPr="0000007A" w:rsidRDefault="005177AE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9E45EC" w14:textId="77777777" w:rsidR="005177AE" w:rsidRPr="0000007A" w:rsidRDefault="005177AE" w:rsidP="0099583E">
      <w:r>
        <w:separator/>
      </w:r>
    </w:p>
  </w:footnote>
  <w:footnote w:type="continuationSeparator" w:id="0">
    <w:p w14:paraId="23200B6C" w14:textId="77777777" w:rsidR="005177AE" w:rsidRPr="0000007A" w:rsidRDefault="005177AE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29719929">
    <w:abstractNumId w:val="3"/>
  </w:num>
  <w:num w:numId="2" w16cid:durableId="1805654658">
    <w:abstractNumId w:val="6"/>
  </w:num>
  <w:num w:numId="3" w16cid:durableId="1708212158">
    <w:abstractNumId w:val="5"/>
  </w:num>
  <w:num w:numId="4" w16cid:durableId="357658771">
    <w:abstractNumId w:val="7"/>
  </w:num>
  <w:num w:numId="5" w16cid:durableId="1614021672">
    <w:abstractNumId w:val="4"/>
  </w:num>
  <w:num w:numId="6" w16cid:durableId="174154790">
    <w:abstractNumId w:val="0"/>
  </w:num>
  <w:num w:numId="7" w16cid:durableId="133832673">
    <w:abstractNumId w:val="1"/>
  </w:num>
  <w:num w:numId="8" w16cid:durableId="699815670">
    <w:abstractNumId w:val="9"/>
  </w:num>
  <w:num w:numId="9" w16cid:durableId="1364405449">
    <w:abstractNumId w:val="8"/>
  </w:num>
  <w:num w:numId="10" w16cid:durableId="9855526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E5B04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3585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342A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6D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B6273"/>
    <w:rsid w:val="004C0178"/>
    <w:rsid w:val="004C3DF1"/>
    <w:rsid w:val="004D2E36"/>
    <w:rsid w:val="004E08E3"/>
    <w:rsid w:val="004E1D1A"/>
    <w:rsid w:val="004E4915"/>
    <w:rsid w:val="004E6305"/>
    <w:rsid w:val="004F741F"/>
    <w:rsid w:val="004F78F5"/>
    <w:rsid w:val="004F7BF2"/>
    <w:rsid w:val="00503AB6"/>
    <w:rsid w:val="005047C5"/>
    <w:rsid w:val="0050495C"/>
    <w:rsid w:val="00510920"/>
    <w:rsid w:val="005177AE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2500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69EB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25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5936"/>
    <w:rsid w:val="00766889"/>
    <w:rsid w:val="00766A0D"/>
    <w:rsid w:val="00767F8C"/>
    <w:rsid w:val="007726A9"/>
    <w:rsid w:val="00774A4A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A7A60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00B23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05CF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47DF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8617F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480E"/>
    <w:rsid w:val="00CD4EE9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4982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002C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3767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848EF"/>
    <w:rsid w:val="00F96F54"/>
    <w:rsid w:val="00F978B8"/>
    <w:rsid w:val="00FA2C06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7225E1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99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48165/bapas.2024.44.2.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new-horizons-of-science-technology-and-culture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7</TotalTime>
  <Pages>3</Pages>
  <Words>354</Words>
  <Characters>20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7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1</cp:revision>
  <dcterms:created xsi:type="dcterms:W3CDTF">2023-08-30T09:21:00Z</dcterms:created>
  <dcterms:modified xsi:type="dcterms:W3CDTF">2025-07-19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